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D3556" w14:textId="71000637" w:rsidR="003C0503" w:rsidRDefault="00261FC3">
      <w:pPr>
        <w:rPr>
          <w:sz w:val="28"/>
          <w:szCs w:val="28"/>
        </w:rPr>
      </w:pPr>
      <w:r>
        <w:rPr>
          <w:sz w:val="28"/>
          <w:szCs w:val="28"/>
        </w:rPr>
        <w:t>06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Reported  speech  -  pronouns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8.r</w:t>
      </w:r>
    </w:p>
    <w:p w14:paraId="28FB5C3A" w14:textId="4E0DD471" w:rsidR="00261FC3" w:rsidRDefault="00261FC3">
      <w:pPr>
        <w:rPr>
          <w:sz w:val="28"/>
          <w:szCs w:val="28"/>
        </w:rPr>
      </w:pPr>
    </w:p>
    <w:p w14:paraId="039BD5CF" w14:textId="1513FB37" w:rsidR="00261FC3" w:rsidRDefault="00261FC3">
      <w:pPr>
        <w:rPr>
          <w:sz w:val="28"/>
          <w:szCs w:val="28"/>
        </w:rPr>
      </w:pPr>
      <w:r>
        <w:rPr>
          <w:sz w:val="28"/>
          <w:szCs w:val="28"/>
        </w:rPr>
        <w:t xml:space="preserve">Hello! </w:t>
      </w:r>
      <w:r w:rsidRPr="00261FC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A99196A" w14:textId="25675D4B" w:rsidR="00261FC3" w:rsidRDefault="00261FC3">
      <w:pPr>
        <w:rPr>
          <w:sz w:val="28"/>
          <w:szCs w:val="28"/>
        </w:rPr>
      </w:pPr>
      <w:r>
        <w:rPr>
          <w:sz w:val="28"/>
          <w:szCs w:val="28"/>
        </w:rPr>
        <w:t>Ovakvu  ste  vježbu  već  rješavali  prošli  tjedan.  S  neupravnim  govorom  nastavljamo  nakon  praznika,  no  bitno  je  da  prije  sljedećih,  naprednih  rečenica,  dobro  uvježbamo  potrebnu  promjenu  zamjenica.</w:t>
      </w:r>
    </w:p>
    <w:p w14:paraId="0972BB4D" w14:textId="2E66C469" w:rsidR="00261FC3" w:rsidRDefault="00261FC3">
      <w:pPr>
        <w:rPr>
          <w:sz w:val="28"/>
          <w:szCs w:val="28"/>
        </w:rPr>
      </w:pPr>
      <w:r>
        <w:rPr>
          <w:sz w:val="28"/>
          <w:szCs w:val="28"/>
        </w:rPr>
        <w:t xml:space="preserve">Ove  dvije  vježbe  možete  riješiti  online,  </w:t>
      </w:r>
      <w:r>
        <w:rPr>
          <w:b/>
          <w:bCs/>
          <w:sz w:val="28"/>
          <w:szCs w:val="28"/>
        </w:rPr>
        <w:t>ne  trebate  ih  prepisivati  u  bilježnicu</w:t>
      </w:r>
      <w:r>
        <w:rPr>
          <w:sz w:val="28"/>
          <w:szCs w:val="28"/>
        </w:rPr>
        <w:t>.</w:t>
      </w:r>
    </w:p>
    <w:p w14:paraId="3789A9D7" w14:textId="3964213F" w:rsidR="00261FC3" w:rsidRDefault="00261FC3">
      <w:pPr>
        <w:rPr>
          <w:sz w:val="28"/>
          <w:szCs w:val="28"/>
        </w:rPr>
      </w:pPr>
      <w:r>
        <w:rPr>
          <w:sz w:val="28"/>
          <w:szCs w:val="28"/>
        </w:rPr>
        <w:t xml:space="preserve">Ali  svakako  </w:t>
      </w:r>
      <w:r>
        <w:rPr>
          <w:b/>
          <w:bCs/>
          <w:sz w:val="28"/>
          <w:szCs w:val="28"/>
        </w:rPr>
        <w:t>pošaljite  screenshot  rezultata  kao  dokaz  odrađenosti  zadatka.</w:t>
      </w:r>
      <w:r>
        <w:rPr>
          <w:sz w:val="28"/>
          <w:szCs w:val="28"/>
        </w:rPr>
        <w:t xml:space="preserve"> </w:t>
      </w:r>
      <w:r w:rsidRPr="00261FC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515C343E" w14:textId="068A4D4B" w:rsidR="00261FC3" w:rsidRDefault="00261FC3">
      <w:pPr>
        <w:rPr>
          <w:sz w:val="28"/>
          <w:szCs w:val="28"/>
        </w:rPr>
      </w:pPr>
    </w:p>
    <w:p w14:paraId="02C3E4A1" w14:textId="55062CEC" w:rsidR="000612AB" w:rsidRDefault="000612AB">
      <w:pPr>
        <w:rPr>
          <w:sz w:val="28"/>
          <w:szCs w:val="28"/>
        </w:rPr>
      </w:pPr>
      <w:r>
        <w:rPr>
          <w:sz w:val="28"/>
          <w:szCs w:val="28"/>
        </w:rPr>
        <w:t>1)  za  zagrijavanje:</w:t>
      </w:r>
    </w:p>
    <w:p w14:paraId="68F62D21" w14:textId="208806E3" w:rsidR="000612AB" w:rsidRDefault="000612AB">
      <w:pPr>
        <w:rPr>
          <w:sz w:val="28"/>
          <w:szCs w:val="28"/>
        </w:rPr>
      </w:pPr>
      <w:hyperlink r:id="rId4" w:history="1">
        <w:r w:rsidRPr="000612AB">
          <w:rPr>
            <w:rStyle w:val="Hiperveza"/>
            <w:sz w:val="28"/>
            <w:szCs w:val="28"/>
          </w:rPr>
          <w:t>https://first-english.org/english_learning/reported_speech/03_1_reported_speech_pronouns_exercises.htm</w:t>
        </w:r>
      </w:hyperlink>
    </w:p>
    <w:p w14:paraId="1D7CF155" w14:textId="2B75BD52" w:rsidR="000612AB" w:rsidRDefault="000612AB">
      <w:pPr>
        <w:rPr>
          <w:sz w:val="28"/>
          <w:szCs w:val="28"/>
        </w:rPr>
      </w:pPr>
      <w:r>
        <w:rPr>
          <w:sz w:val="28"/>
          <w:szCs w:val="28"/>
        </w:rPr>
        <w:t>2)  zaozbiljno  :P</w:t>
      </w:r>
    </w:p>
    <w:p w14:paraId="5EECC296" w14:textId="1CC272AE" w:rsidR="000612AB" w:rsidRDefault="000612AB">
      <w:pPr>
        <w:rPr>
          <w:sz w:val="28"/>
          <w:szCs w:val="28"/>
        </w:rPr>
      </w:pPr>
      <w:hyperlink r:id="rId5" w:history="1">
        <w:r w:rsidRPr="000612AB">
          <w:rPr>
            <w:rStyle w:val="Hiperveza"/>
            <w:sz w:val="28"/>
            <w:szCs w:val="28"/>
          </w:rPr>
          <w:t>https://www.ego4u.com/en/cram-up/grammar/reported-speech/exercises</w:t>
        </w:r>
      </w:hyperlink>
    </w:p>
    <w:p w14:paraId="6AB6393A" w14:textId="6BBE52DD" w:rsidR="000612AB" w:rsidRDefault="000612AB">
      <w:pPr>
        <w:rPr>
          <w:sz w:val="28"/>
          <w:szCs w:val="28"/>
        </w:rPr>
      </w:pPr>
    </w:p>
    <w:p w14:paraId="7F7DDE98" w14:textId="43C61117" w:rsidR="000612AB" w:rsidRDefault="000612AB">
      <w:pPr>
        <w:rPr>
          <w:sz w:val="28"/>
          <w:szCs w:val="28"/>
        </w:rPr>
      </w:pPr>
      <w:r>
        <w:rPr>
          <w:sz w:val="28"/>
          <w:szCs w:val="28"/>
        </w:rPr>
        <w:t>Ako  vas  je  nešto  zbunilo,  nije  vam  bilo  jasno,  SVAKAKO  me  pitajte  putem  chata!</w:t>
      </w:r>
    </w:p>
    <w:p w14:paraId="208A680A" w14:textId="07F148DE" w:rsidR="000612AB" w:rsidRDefault="000612AB">
      <w:pPr>
        <w:rPr>
          <w:sz w:val="28"/>
          <w:szCs w:val="28"/>
        </w:rPr>
      </w:pPr>
      <w:r>
        <w:rPr>
          <w:sz w:val="28"/>
          <w:szCs w:val="28"/>
        </w:rPr>
        <w:t xml:space="preserve">Hvala. </w:t>
      </w:r>
      <w:r w:rsidRPr="000612A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>Teacher  Dafne</w:t>
      </w:r>
      <w:bookmarkStart w:id="0" w:name="_GoBack"/>
      <w:bookmarkEnd w:id="0"/>
    </w:p>
    <w:p w14:paraId="7E7FA456" w14:textId="77777777" w:rsidR="00261FC3" w:rsidRPr="00261FC3" w:rsidRDefault="00261FC3">
      <w:pPr>
        <w:rPr>
          <w:sz w:val="28"/>
          <w:szCs w:val="28"/>
        </w:rPr>
      </w:pPr>
    </w:p>
    <w:sectPr w:rsidR="00261FC3" w:rsidRPr="00261F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I0Mza3tDAzNzZR0lEKTi0uzszPAykwrAUAvcRrQywAAAA="/>
  </w:docVars>
  <w:rsids>
    <w:rsidRoot w:val="00735EF1"/>
    <w:rsid w:val="000612AB"/>
    <w:rsid w:val="00261FC3"/>
    <w:rsid w:val="003C0503"/>
    <w:rsid w:val="0073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3192AB"/>
  <w15:chartTrackingRefBased/>
  <w15:docId w15:val="{65DCB2E1-BA43-4831-AA72-F67B3538C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0612AB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0612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go4u.com/en/cram-up/grammar/reported-speech/exercises" TargetMode="External"/><Relationship Id="rId4" Type="http://schemas.openxmlformats.org/officeDocument/2006/relationships/hyperlink" Target="https://first-english.org/english_learning/reported_speech/03_1_reported_speech_pronouns_exercises.htm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4-05T20:29:00Z</dcterms:created>
  <dcterms:modified xsi:type="dcterms:W3CDTF">2020-04-05T20:37:00Z</dcterms:modified>
</cp:coreProperties>
</file>